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D4D964" w14:textId="6897B4E1" w:rsidR="00F127FF" w:rsidRPr="00F127FF" w:rsidRDefault="00F127FF" w:rsidP="00F127FF">
      <w:pPr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 w:cs="Times New Roman"/>
          <w:b/>
          <w:bCs/>
          <w:lang w:val="en-US"/>
        </w:rPr>
      </w:pPr>
      <w:r w:rsidRPr="00F127FF">
        <w:rPr>
          <w:rFonts w:ascii="Times New Roman" w:hAnsi="Times New Roman" w:cs="Times New Roman"/>
          <w:b/>
          <w:bCs/>
          <w:lang w:val="en-US"/>
        </w:rPr>
        <w:t>NOMINATION FORM</w:t>
      </w:r>
    </w:p>
    <w:p w14:paraId="5B81C5A7" w14:textId="4B321757" w:rsidR="00F127FF" w:rsidRPr="00844522" w:rsidRDefault="00F50D26" w:rsidP="00844522">
      <w:pPr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 w:cs="Times New Roman"/>
          <w:b/>
          <w:bCs/>
          <w:lang w:val="en-US"/>
        </w:rPr>
      </w:pPr>
      <w:r w:rsidRPr="00844522">
        <w:rPr>
          <w:rFonts w:ascii="Times New Roman" w:hAnsi="Times New Roman" w:cs="Times New Roman"/>
          <w:b/>
          <w:bCs/>
          <w:lang w:val="en-US"/>
        </w:rPr>
        <w:t>MACDONALD CAMPUS GRADUATE STUDENTS’ SOCIETY</w:t>
      </w:r>
      <w:r w:rsidR="00844522" w:rsidRPr="00844522">
        <w:rPr>
          <w:rFonts w:ascii="Times New Roman" w:hAnsi="Times New Roman" w:cs="Times New Roman"/>
          <w:b/>
          <w:bCs/>
          <w:lang w:val="en-US"/>
        </w:rPr>
        <w:t xml:space="preserve"> (MCGSS)</w:t>
      </w:r>
    </w:p>
    <w:p w14:paraId="4FCE35DC" w14:textId="2D7A019E" w:rsidR="00F127FF" w:rsidRPr="00F127FF" w:rsidRDefault="00F50D26" w:rsidP="00A415C4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F127FF">
        <w:rPr>
          <w:rFonts w:ascii="Times New Roman" w:hAnsi="Times New Roman" w:cs="Times New Roman"/>
          <w:lang w:val="en-US"/>
        </w:rPr>
        <w:t>We, the undersigned, nominate</w:t>
      </w:r>
      <w:r w:rsidR="00F127FF" w:rsidRPr="00F127FF">
        <w:rPr>
          <w:rFonts w:ascii="Times New Roman" w:hAnsi="Times New Roman" w:cs="Times New Roman"/>
          <w:lang w:val="en-US"/>
        </w:rPr>
        <w:t xml:space="preserve"> ___________________________________ </w:t>
      </w:r>
      <w:r w:rsidRPr="00F127FF">
        <w:rPr>
          <w:rFonts w:ascii="Times New Roman" w:hAnsi="Times New Roman" w:cs="Times New Roman"/>
          <w:lang w:val="en-US"/>
        </w:rPr>
        <w:t xml:space="preserve">of the Department of </w:t>
      </w:r>
      <w:r w:rsidR="00F127FF" w:rsidRPr="00F127FF">
        <w:rPr>
          <w:rFonts w:ascii="Times New Roman" w:hAnsi="Times New Roman" w:cs="Times New Roman"/>
          <w:lang w:val="en-US"/>
        </w:rPr>
        <w:t xml:space="preserve">____________________________ </w:t>
      </w:r>
      <w:r w:rsidRPr="00F127FF">
        <w:rPr>
          <w:rFonts w:ascii="Times New Roman" w:hAnsi="Times New Roman" w:cs="Times New Roman"/>
          <w:lang w:val="en-US"/>
        </w:rPr>
        <w:t xml:space="preserve">for the position of </w:t>
      </w:r>
      <w:r w:rsidR="00F127FF" w:rsidRPr="00F127FF">
        <w:rPr>
          <w:rFonts w:ascii="Times New Roman" w:hAnsi="Times New Roman" w:cs="Times New Roman"/>
          <w:lang w:val="en-US"/>
        </w:rPr>
        <w:t>________________________</w:t>
      </w:r>
      <w:r w:rsidR="00A415C4">
        <w:rPr>
          <w:rFonts w:ascii="Times New Roman" w:hAnsi="Times New Roman" w:cs="Times New Roman"/>
          <w:lang w:val="en-US"/>
        </w:rPr>
        <w:t xml:space="preserve"> </w:t>
      </w:r>
      <w:r w:rsidRPr="00F127FF">
        <w:rPr>
          <w:rFonts w:ascii="Times New Roman" w:hAnsi="Times New Roman" w:cs="Times New Roman"/>
          <w:lang w:val="en-US"/>
        </w:rPr>
        <w:t>on the Executive Council of the Macdonald Campus Graduate Students’ Society for the</w:t>
      </w:r>
      <w:r w:rsidR="00F127FF" w:rsidRPr="00F127FF">
        <w:rPr>
          <w:rFonts w:ascii="Times New Roman" w:hAnsi="Times New Roman" w:cs="Times New Roman"/>
          <w:lang w:val="en-US"/>
        </w:rPr>
        <w:t xml:space="preserve"> </w:t>
      </w:r>
      <w:r w:rsidRPr="00F127FF">
        <w:rPr>
          <w:rFonts w:ascii="Times New Roman" w:hAnsi="Times New Roman" w:cs="Times New Roman"/>
          <w:lang w:val="en-US"/>
        </w:rPr>
        <w:t>academic year 202</w:t>
      </w:r>
      <w:r w:rsidR="0041477B">
        <w:rPr>
          <w:rFonts w:ascii="Times New Roman" w:hAnsi="Times New Roman" w:cs="Times New Roman"/>
          <w:lang w:val="en-US"/>
        </w:rPr>
        <w:t>2</w:t>
      </w:r>
      <w:r w:rsidRPr="00F127FF">
        <w:rPr>
          <w:rFonts w:ascii="Times New Roman" w:hAnsi="Times New Roman" w:cs="Times New Roman"/>
          <w:lang w:val="en-US"/>
        </w:rPr>
        <w:t>-202</w:t>
      </w:r>
      <w:r w:rsidR="0041477B">
        <w:rPr>
          <w:rFonts w:ascii="Times New Roman" w:hAnsi="Times New Roman" w:cs="Times New Roman"/>
          <w:lang w:val="en-US"/>
        </w:rPr>
        <w:t>3</w:t>
      </w:r>
      <w:r w:rsidRPr="00F127FF">
        <w:rPr>
          <w:rFonts w:ascii="Times New Roman" w:hAnsi="Times New Roman" w:cs="Times New Roman"/>
          <w:lang w:val="en-US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4276"/>
        <w:gridCol w:w="2491"/>
        <w:gridCol w:w="2491"/>
      </w:tblGrid>
      <w:tr w:rsidR="00F127FF" w14:paraId="448C6A81" w14:textId="77777777" w:rsidTr="00A77C54">
        <w:trPr>
          <w:trHeight w:val="340"/>
        </w:trPr>
        <w:tc>
          <w:tcPr>
            <w:tcW w:w="704" w:type="dxa"/>
            <w:vAlign w:val="center"/>
          </w:tcPr>
          <w:p w14:paraId="3FC71218" w14:textId="7925C6E3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NO.</w:t>
            </w:r>
          </w:p>
        </w:tc>
        <w:tc>
          <w:tcPr>
            <w:tcW w:w="4276" w:type="dxa"/>
            <w:vAlign w:val="center"/>
          </w:tcPr>
          <w:p w14:paraId="530DFF8E" w14:textId="474AA055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F127FF">
              <w:rPr>
                <w:rFonts w:ascii="Times New Roman" w:hAnsi="Times New Roman" w:cs="Times New Roman"/>
                <w:b/>
                <w:bCs/>
                <w:lang w:val="en-US"/>
              </w:rPr>
              <w:t>Name</w:t>
            </w:r>
          </w:p>
        </w:tc>
        <w:tc>
          <w:tcPr>
            <w:tcW w:w="2491" w:type="dxa"/>
            <w:vAlign w:val="center"/>
          </w:tcPr>
          <w:p w14:paraId="5B11C672" w14:textId="098E01A3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F127FF">
              <w:rPr>
                <w:rFonts w:ascii="Times New Roman" w:hAnsi="Times New Roman" w:cs="Times New Roman"/>
                <w:b/>
                <w:bCs/>
                <w:lang w:val="en-US"/>
              </w:rPr>
              <w:t>Program &amp; Year</w:t>
            </w:r>
          </w:p>
        </w:tc>
        <w:tc>
          <w:tcPr>
            <w:tcW w:w="2491" w:type="dxa"/>
            <w:vAlign w:val="center"/>
          </w:tcPr>
          <w:p w14:paraId="53F6F7C7" w14:textId="1442475A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F127FF">
              <w:rPr>
                <w:rFonts w:ascii="Times New Roman" w:hAnsi="Times New Roman" w:cs="Times New Roman"/>
                <w:b/>
                <w:bCs/>
                <w:lang w:val="en-US"/>
              </w:rPr>
              <w:t>Student ID</w:t>
            </w:r>
          </w:p>
        </w:tc>
      </w:tr>
      <w:tr w:rsidR="00F127FF" w14:paraId="642A2A45" w14:textId="77777777" w:rsidTr="00A77C54">
        <w:trPr>
          <w:trHeight w:val="340"/>
        </w:trPr>
        <w:tc>
          <w:tcPr>
            <w:tcW w:w="704" w:type="dxa"/>
            <w:vAlign w:val="center"/>
          </w:tcPr>
          <w:p w14:paraId="59DEAF34" w14:textId="4DB812FF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1</w:t>
            </w:r>
          </w:p>
        </w:tc>
        <w:tc>
          <w:tcPr>
            <w:tcW w:w="4276" w:type="dxa"/>
            <w:vAlign w:val="center"/>
          </w:tcPr>
          <w:p w14:paraId="4EF43DA6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0AEDE864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63F90B0F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F127FF" w14:paraId="2E559A10" w14:textId="77777777" w:rsidTr="00A77C54">
        <w:trPr>
          <w:trHeight w:val="340"/>
        </w:trPr>
        <w:tc>
          <w:tcPr>
            <w:tcW w:w="704" w:type="dxa"/>
            <w:vAlign w:val="center"/>
          </w:tcPr>
          <w:p w14:paraId="40A48184" w14:textId="29BDAF88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2</w:t>
            </w:r>
          </w:p>
        </w:tc>
        <w:tc>
          <w:tcPr>
            <w:tcW w:w="4276" w:type="dxa"/>
            <w:vAlign w:val="center"/>
          </w:tcPr>
          <w:p w14:paraId="020986BD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4282B5B6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2B81D1AD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F127FF" w14:paraId="4BAB2CF0" w14:textId="77777777" w:rsidTr="00A77C54">
        <w:trPr>
          <w:trHeight w:val="340"/>
        </w:trPr>
        <w:tc>
          <w:tcPr>
            <w:tcW w:w="704" w:type="dxa"/>
            <w:vAlign w:val="center"/>
          </w:tcPr>
          <w:p w14:paraId="250424D7" w14:textId="6D03C7A6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3</w:t>
            </w:r>
          </w:p>
        </w:tc>
        <w:tc>
          <w:tcPr>
            <w:tcW w:w="4276" w:type="dxa"/>
            <w:vAlign w:val="center"/>
          </w:tcPr>
          <w:p w14:paraId="2B061B75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245818B2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62B81930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F127FF" w14:paraId="5AF8F223" w14:textId="77777777" w:rsidTr="00A77C54">
        <w:trPr>
          <w:trHeight w:val="340"/>
        </w:trPr>
        <w:tc>
          <w:tcPr>
            <w:tcW w:w="704" w:type="dxa"/>
            <w:vAlign w:val="center"/>
          </w:tcPr>
          <w:p w14:paraId="00E7DF9D" w14:textId="450F23F0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4</w:t>
            </w:r>
          </w:p>
        </w:tc>
        <w:tc>
          <w:tcPr>
            <w:tcW w:w="4276" w:type="dxa"/>
            <w:vAlign w:val="center"/>
          </w:tcPr>
          <w:p w14:paraId="5A7A3724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1DA24742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7594727C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F127FF" w14:paraId="30EB86A1" w14:textId="77777777" w:rsidTr="00A77C54">
        <w:trPr>
          <w:trHeight w:val="340"/>
        </w:trPr>
        <w:tc>
          <w:tcPr>
            <w:tcW w:w="704" w:type="dxa"/>
            <w:vAlign w:val="center"/>
          </w:tcPr>
          <w:p w14:paraId="1B6E028E" w14:textId="70E2991C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5</w:t>
            </w:r>
          </w:p>
        </w:tc>
        <w:tc>
          <w:tcPr>
            <w:tcW w:w="4276" w:type="dxa"/>
            <w:vAlign w:val="center"/>
          </w:tcPr>
          <w:p w14:paraId="6664D341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4509645E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145C3860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F127FF" w14:paraId="08F3E404" w14:textId="77777777" w:rsidTr="00A77C54">
        <w:trPr>
          <w:trHeight w:val="340"/>
        </w:trPr>
        <w:tc>
          <w:tcPr>
            <w:tcW w:w="704" w:type="dxa"/>
            <w:vAlign w:val="center"/>
          </w:tcPr>
          <w:p w14:paraId="56989A77" w14:textId="4018A8BB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6</w:t>
            </w:r>
          </w:p>
        </w:tc>
        <w:tc>
          <w:tcPr>
            <w:tcW w:w="4276" w:type="dxa"/>
            <w:vAlign w:val="center"/>
          </w:tcPr>
          <w:p w14:paraId="376AA81D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11C0350F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15C02FBB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F127FF" w14:paraId="5F5FA1E4" w14:textId="77777777" w:rsidTr="00A77C54">
        <w:trPr>
          <w:trHeight w:val="340"/>
        </w:trPr>
        <w:tc>
          <w:tcPr>
            <w:tcW w:w="704" w:type="dxa"/>
            <w:vAlign w:val="center"/>
          </w:tcPr>
          <w:p w14:paraId="0F7F2115" w14:textId="0D0DD498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7</w:t>
            </w:r>
          </w:p>
        </w:tc>
        <w:tc>
          <w:tcPr>
            <w:tcW w:w="4276" w:type="dxa"/>
            <w:vAlign w:val="center"/>
          </w:tcPr>
          <w:p w14:paraId="1B24DBE0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7013F185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482570A7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F127FF" w14:paraId="5A5C6E05" w14:textId="77777777" w:rsidTr="00A77C54">
        <w:trPr>
          <w:trHeight w:val="340"/>
        </w:trPr>
        <w:tc>
          <w:tcPr>
            <w:tcW w:w="704" w:type="dxa"/>
            <w:vAlign w:val="center"/>
          </w:tcPr>
          <w:p w14:paraId="11C20757" w14:textId="6A59A416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8</w:t>
            </w:r>
          </w:p>
        </w:tc>
        <w:tc>
          <w:tcPr>
            <w:tcW w:w="4276" w:type="dxa"/>
            <w:vAlign w:val="center"/>
          </w:tcPr>
          <w:p w14:paraId="5BA042E9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2E33C83A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13951BE9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F127FF" w14:paraId="3301E3CA" w14:textId="77777777" w:rsidTr="00A77C54">
        <w:trPr>
          <w:trHeight w:val="340"/>
        </w:trPr>
        <w:tc>
          <w:tcPr>
            <w:tcW w:w="704" w:type="dxa"/>
            <w:vAlign w:val="center"/>
          </w:tcPr>
          <w:p w14:paraId="53ECE195" w14:textId="0BF8CDEA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9</w:t>
            </w:r>
          </w:p>
        </w:tc>
        <w:tc>
          <w:tcPr>
            <w:tcW w:w="4276" w:type="dxa"/>
            <w:vAlign w:val="center"/>
          </w:tcPr>
          <w:p w14:paraId="4196E221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546DD87D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15171EB6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F127FF" w14:paraId="3A54A417" w14:textId="77777777" w:rsidTr="00A77C54">
        <w:trPr>
          <w:trHeight w:val="340"/>
        </w:trPr>
        <w:tc>
          <w:tcPr>
            <w:tcW w:w="704" w:type="dxa"/>
            <w:vAlign w:val="center"/>
          </w:tcPr>
          <w:p w14:paraId="5DFA378F" w14:textId="1DF290D0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10</w:t>
            </w:r>
          </w:p>
        </w:tc>
        <w:tc>
          <w:tcPr>
            <w:tcW w:w="4276" w:type="dxa"/>
            <w:vAlign w:val="center"/>
          </w:tcPr>
          <w:p w14:paraId="633246AF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1ACE8A55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009DA1CB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F127FF" w14:paraId="54244EED" w14:textId="77777777" w:rsidTr="00A77C54">
        <w:trPr>
          <w:trHeight w:val="340"/>
        </w:trPr>
        <w:tc>
          <w:tcPr>
            <w:tcW w:w="704" w:type="dxa"/>
            <w:vAlign w:val="center"/>
          </w:tcPr>
          <w:p w14:paraId="52B5DFD6" w14:textId="06AA2F7D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11</w:t>
            </w:r>
          </w:p>
        </w:tc>
        <w:tc>
          <w:tcPr>
            <w:tcW w:w="4276" w:type="dxa"/>
            <w:vAlign w:val="center"/>
          </w:tcPr>
          <w:p w14:paraId="2658E990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3C050477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27892A31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F127FF" w14:paraId="7CEACACD" w14:textId="77777777" w:rsidTr="00A77C54">
        <w:trPr>
          <w:trHeight w:val="340"/>
        </w:trPr>
        <w:tc>
          <w:tcPr>
            <w:tcW w:w="704" w:type="dxa"/>
            <w:vAlign w:val="center"/>
          </w:tcPr>
          <w:p w14:paraId="31C363AE" w14:textId="0F7F4751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12</w:t>
            </w:r>
          </w:p>
        </w:tc>
        <w:tc>
          <w:tcPr>
            <w:tcW w:w="4276" w:type="dxa"/>
            <w:vAlign w:val="center"/>
          </w:tcPr>
          <w:p w14:paraId="2FD3C794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6A9C4989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08BE05A2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F127FF" w14:paraId="436CFC2D" w14:textId="77777777" w:rsidTr="00A77C54">
        <w:trPr>
          <w:trHeight w:val="340"/>
        </w:trPr>
        <w:tc>
          <w:tcPr>
            <w:tcW w:w="704" w:type="dxa"/>
            <w:vAlign w:val="center"/>
          </w:tcPr>
          <w:p w14:paraId="7FA45DA0" w14:textId="3CDD3D6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13</w:t>
            </w:r>
          </w:p>
        </w:tc>
        <w:tc>
          <w:tcPr>
            <w:tcW w:w="4276" w:type="dxa"/>
            <w:vAlign w:val="center"/>
          </w:tcPr>
          <w:p w14:paraId="5FA8B9BC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66EA4FD0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4604DBB1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F127FF" w14:paraId="4D3D73FA" w14:textId="77777777" w:rsidTr="00A77C54">
        <w:trPr>
          <w:trHeight w:val="340"/>
        </w:trPr>
        <w:tc>
          <w:tcPr>
            <w:tcW w:w="704" w:type="dxa"/>
            <w:vAlign w:val="center"/>
          </w:tcPr>
          <w:p w14:paraId="2CCD430E" w14:textId="49AC22C1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14</w:t>
            </w:r>
          </w:p>
        </w:tc>
        <w:tc>
          <w:tcPr>
            <w:tcW w:w="4276" w:type="dxa"/>
            <w:vAlign w:val="center"/>
          </w:tcPr>
          <w:p w14:paraId="59923DA3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5A536FFA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4DFBBAE3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F127FF" w14:paraId="054571D8" w14:textId="77777777" w:rsidTr="00A77C54">
        <w:trPr>
          <w:trHeight w:val="340"/>
        </w:trPr>
        <w:tc>
          <w:tcPr>
            <w:tcW w:w="704" w:type="dxa"/>
            <w:vAlign w:val="center"/>
          </w:tcPr>
          <w:p w14:paraId="7C4D03A1" w14:textId="63C8EE6D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15</w:t>
            </w:r>
          </w:p>
        </w:tc>
        <w:tc>
          <w:tcPr>
            <w:tcW w:w="4276" w:type="dxa"/>
            <w:vAlign w:val="center"/>
          </w:tcPr>
          <w:p w14:paraId="3191276F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28A28F30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7F5BF14F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F127FF" w14:paraId="418DBAB1" w14:textId="77777777" w:rsidTr="00A77C54">
        <w:trPr>
          <w:trHeight w:val="340"/>
        </w:trPr>
        <w:tc>
          <w:tcPr>
            <w:tcW w:w="704" w:type="dxa"/>
            <w:vAlign w:val="center"/>
          </w:tcPr>
          <w:p w14:paraId="62E689D3" w14:textId="0D471E8F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16</w:t>
            </w:r>
          </w:p>
        </w:tc>
        <w:tc>
          <w:tcPr>
            <w:tcW w:w="4276" w:type="dxa"/>
            <w:vAlign w:val="center"/>
          </w:tcPr>
          <w:p w14:paraId="41425971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296E0C35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7DD72404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F127FF" w14:paraId="73EFBF2A" w14:textId="77777777" w:rsidTr="00A77C54">
        <w:trPr>
          <w:trHeight w:val="340"/>
        </w:trPr>
        <w:tc>
          <w:tcPr>
            <w:tcW w:w="704" w:type="dxa"/>
            <w:vAlign w:val="center"/>
          </w:tcPr>
          <w:p w14:paraId="055F6AC8" w14:textId="596DFADC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17</w:t>
            </w:r>
          </w:p>
        </w:tc>
        <w:tc>
          <w:tcPr>
            <w:tcW w:w="4276" w:type="dxa"/>
            <w:vAlign w:val="center"/>
          </w:tcPr>
          <w:p w14:paraId="38901B40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0B72409E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3925A31F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F127FF" w14:paraId="0CDB01D3" w14:textId="77777777" w:rsidTr="00A77C54">
        <w:trPr>
          <w:trHeight w:val="340"/>
        </w:trPr>
        <w:tc>
          <w:tcPr>
            <w:tcW w:w="704" w:type="dxa"/>
            <w:vAlign w:val="center"/>
          </w:tcPr>
          <w:p w14:paraId="575092F5" w14:textId="39E51D4D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18</w:t>
            </w:r>
          </w:p>
        </w:tc>
        <w:tc>
          <w:tcPr>
            <w:tcW w:w="4276" w:type="dxa"/>
            <w:vAlign w:val="center"/>
          </w:tcPr>
          <w:p w14:paraId="49229AD8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4F9B2224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0D799879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F127FF" w14:paraId="6397F864" w14:textId="77777777" w:rsidTr="00A77C54">
        <w:trPr>
          <w:trHeight w:val="340"/>
        </w:trPr>
        <w:tc>
          <w:tcPr>
            <w:tcW w:w="704" w:type="dxa"/>
            <w:vAlign w:val="center"/>
          </w:tcPr>
          <w:p w14:paraId="1C8C6646" w14:textId="4F883EED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19</w:t>
            </w:r>
          </w:p>
        </w:tc>
        <w:tc>
          <w:tcPr>
            <w:tcW w:w="4276" w:type="dxa"/>
            <w:vAlign w:val="center"/>
          </w:tcPr>
          <w:p w14:paraId="513C3E85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0F3760A1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5A82B649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F127FF" w14:paraId="2638C13A" w14:textId="77777777" w:rsidTr="00A77C54">
        <w:trPr>
          <w:trHeight w:val="340"/>
        </w:trPr>
        <w:tc>
          <w:tcPr>
            <w:tcW w:w="704" w:type="dxa"/>
            <w:vAlign w:val="center"/>
          </w:tcPr>
          <w:p w14:paraId="6FA59027" w14:textId="71AB92BD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20</w:t>
            </w:r>
          </w:p>
        </w:tc>
        <w:tc>
          <w:tcPr>
            <w:tcW w:w="4276" w:type="dxa"/>
            <w:vAlign w:val="center"/>
          </w:tcPr>
          <w:p w14:paraId="3D981A49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0F352E93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06487EE5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</w:tbl>
    <w:p w14:paraId="763D959E" w14:textId="77777777" w:rsidR="00F127FF" w:rsidRPr="00F127FF" w:rsidRDefault="00F127FF" w:rsidP="00F127FF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lang w:val="en-US"/>
        </w:rPr>
      </w:pPr>
    </w:p>
    <w:p w14:paraId="60D3D3E7" w14:textId="6BCB074B" w:rsidR="00F50D26" w:rsidRPr="00F127FF" w:rsidRDefault="00F50D26" w:rsidP="00F127FF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lang w:val="en-US"/>
        </w:rPr>
      </w:pPr>
      <w:r w:rsidRPr="00F127FF">
        <w:rPr>
          <w:rFonts w:ascii="Times New Roman" w:hAnsi="Times New Roman" w:cs="Times New Roman"/>
          <w:b/>
          <w:bCs/>
          <w:lang w:val="en-US"/>
        </w:rPr>
        <w:t>Name of Nominee:</w:t>
      </w:r>
      <w:r w:rsidRPr="00F127FF">
        <w:rPr>
          <w:rFonts w:ascii="Times New Roman" w:hAnsi="Times New Roman" w:cs="Times New Roman"/>
          <w:lang w:val="en-US"/>
        </w:rPr>
        <w:t xml:space="preserve"> _____________________</w:t>
      </w:r>
      <w:r w:rsidR="00F127FF">
        <w:rPr>
          <w:rFonts w:ascii="Times New Roman" w:hAnsi="Times New Roman" w:cs="Times New Roman"/>
          <w:lang w:val="en-US"/>
        </w:rPr>
        <w:t>___</w:t>
      </w:r>
      <w:r w:rsidR="00F127FF">
        <w:rPr>
          <w:rFonts w:ascii="Times New Roman" w:hAnsi="Times New Roman" w:cs="Times New Roman"/>
          <w:lang w:val="en-US"/>
        </w:rPr>
        <w:tab/>
      </w:r>
      <w:r w:rsidRPr="00F127FF">
        <w:rPr>
          <w:rFonts w:ascii="Times New Roman" w:hAnsi="Times New Roman" w:cs="Times New Roman"/>
          <w:b/>
          <w:bCs/>
          <w:lang w:val="en-US"/>
        </w:rPr>
        <w:t>McGill ID</w:t>
      </w:r>
      <w:r w:rsidR="00F127FF">
        <w:rPr>
          <w:rFonts w:ascii="Times New Roman" w:hAnsi="Times New Roman" w:cs="Times New Roman"/>
          <w:lang w:val="en-US"/>
        </w:rPr>
        <w:t xml:space="preserve">: </w:t>
      </w:r>
      <w:r w:rsidRPr="00F127FF">
        <w:rPr>
          <w:rFonts w:ascii="Times New Roman" w:hAnsi="Times New Roman" w:cs="Times New Roman"/>
          <w:lang w:val="en-US"/>
        </w:rPr>
        <w:t>______________</w:t>
      </w:r>
      <w:r w:rsidR="00F127FF">
        <w:rPr>
          <w:rFonts w:ascii="Times New Roman" w:hAnsi="Times New Roman" w:cs="Times New Roman"/>
          <w:lang w:val="en-US"/>
        </w:rPr>
        <w:t>____</w:t>
      </w:r>
      <w:r w:rsidRPr="00F127FF">
        <w:rPr>
          <w:rFonts w:ascii="Times New Roman" w:hAnsi="Times New Roman" w:cs="Times New Roman"/>
          <w:lang w:val="en-US"/>
        </w:rPr>
        <w:t xml:space="preserve">_______                    </w:t>
      </w:r>
      <w:r w:rsidRPr="00F127FF">
        <w:rPr>
          <w:rFonts w:ascii="Times New Roman" w:hAnsi="Times New Roman" w:cs="Times New Roman"/>
          <w:b/>
          <w:bCs/>
          <w:lang w:val="en-US"/>
        </w:rPr>
        <w:t>Program &amp; Year:</w:t>
      </w:r>
      <w:r w:rsidRPr="00F127FF">
        <w:rPr>
          <w:rFonts w:ascii="Times New Roman" w:hAnsi="Times New Roman" w:cs="Times New Roman"/>
          <w:lang w:val="en-US"/>
        </w:rPr>
        <w:t xml:space="preserve"> _____________________</w:t>
      </w:r>
      <w:r w:rsidR="00F127FF">
        <w:rPr>
          <w:rFonts w:ascii="Times New Roman" w:hAnsi="Times New Roman" w:cs="Times New Roman"/>
          <w:lang w:val="en-US"/>
        </w:rPr>
        <w:t>____</w:t>
      </w:r>
      <w:r w:rsidR="00F127FF">
        <w:rPr>
          <w:rFonts w:ascii="Times New Roman" w:hAnsi="Times New Roman" w:cs="Times New Roman"/>
          <w:lang w:val="en-US"/>
        </w:rPr>
        <w:tab/>
      </w:r>
      <w:r w:rsidRPr="00F127FF">
        <w:rPr>
          <w:rFonts w:ascii="Times New Roman" w:hAnsi="Times New Roman" w:cs="Times New Roman"/>
          <w:b/>
          <w:bCs/>
          <w:lang w:val="en-US"/>
        </w:rPr>
        <w:t>Phone/E-mail:</w:t>
      </w:r>
      <w:r w:rsidRPr="00F127FF">
        <w:rPr>
          <w:rFonts w:ascii="Times New Roman" w:hAnsi="Times New Roman" w:cs="Times New Roman"/>
          <w:lang w:val="en-US"/>
        </w:rPr>
        <w:t xml:space="preserve"> ____________</w:t>
      </w:r>
      <w:r w:rsidR="00F127FF">
        <w:rPr>
          <w:rFonts w:ascii="Times New Roman" w:hAnsi="Times New Roman" w:cs="Times New Roman"/>
          <w:lang w:val="en-US"/>
        </w:rPr>
        <w:t>_</w:t>
      </w:r>
      <w:r w:rsidRPr="00F127FF">
        <w:rPr>
          <w:rFonts w:ascii="Times New Roman" w:hAnsi="Times New Roman" w:cs="Times New Roman"/>
          <w:lang w:val="en-US"/>
        </w:rPr>
        <w:t>_________</w:t>
      </w:r>
    </w:p>
    <w:p w14:paraId="39753D1B" w14:textId="2D6AB4BF" w:rsidR="00F50D26" w:rsidRPr="00F127FF" w:rsidRDefault="00F50D26" w:rsidP="00F127FF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lang w:val="en-US"/>
        </w:rPr>
      </w:pPr>
      <w:r w:rsidRPr="00F127FF">
        <w:rPr>
          <w:rFonts w:ascii="Times New Roman" w:hAnsi="Times New Roman" w:cs="Times New Roman"/>
          <w:b/>
          <w:bCs/>
          <w:lang w:val="en-US"/>
        </w:rPr>
        <w:t>Address:</w:t>
      </w:r>
      <w:r w:rsidRPr="00F127FF">
        <w:rPr>
          <w:rFonts w:ascii="Times New Roman" w:hAnsi="Times New Roman" w:cs="Times New Roman"/>
          <w:lang w:val="en-US"/>
        </w:rPr>
        <w:t xml:space="preserve"> __________________________________________</w:t>
      </w:r>
      <w:r w:rsidR="00F127FF">
        <w:rPr>
          <w:rFonts w:ascii="Times New Roman" w:hAnsi="Times New Roman" w:cs="Times New Roman"/>
          <w:lang w:val="en-US"/>
        </w:rPr>
        <w:t>___________</w:t>
      </w:r>
    </w:p>
    <w:p w14:paraId="61B5F5C5" w14:textId="6CA34B94" w:rsidR="00F50D26" w:rsidRPr="00F127FF" w:rsidRDefault="00F50D26" w:rsidP="00F127FF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lang w:val="en-US"/>
        </w:rPr>
      </w:pPr>
      <w:r w:rsidRPr="00F127FF">
        <w:rPr>
          <w:rFonts w:ascii="Times New Roman" w:hAnsi="Times New Roman" w:cs="Times New Roman"/>
          <w:b/>
          <w:bCs/>
          <w:lang w:val="en-US"/>
        </w:rPr>
        <w:t>Nominee’s Signature:</w:t>
      </w:r>
      <w:r w:rsidRPr="00F127FF">
        <w:rPr>
          <w:rFonts w:ascii="Times New Roman" w:hAnsi="Times New Roman" w:cs="Times New Roman"/>
          <w:lang w:val="en-US"/>
        </w:rPr>
        <w:t xml:space="preserve"> _____________________</w:t>
      </w:r>
      <w:r w:rsidR="00F127FF">
        <w:rPr>
          <w:rFonts w:ascii="Times New Roman" w:hAnsi="Times New Roman" w:cs="Times New Roman"/>
          <w:lang w:val="en-US"/>
        </w:rPr>
        <w:t>_</w:t>
      </w:r>
      <w:r w:rsidRPr="00F127FF">
        <w:rPr>
          <w:rFonts w:ascii="Times New Roman" w:hAnsi="Times New Roman" w:cs="Times New Roman"/>
          <w:lang w:val="en-US"/>
        </w:rPr>
        <w:t xml:space="preserve"> </w:t>
      </w:r>
      <w:r w:rsidR="00F127FF">
        <w:rPr>
          <w:rFonts w:ascii="Times New Roman" w:hAnsi="Times New Roman" w:cs="Times New Roman"/>
          <w:lang w:val="en-US"/>
        </w:rPr>
        <w:tab/>
      </w:r>
      <w:r w:rsidRPr="00F127FF">
        <w:rPr>
          <w:rFonts w:ascii="Times New Roman" w:hAnsi="Times New Roman" w:cs="Times New Roman"/>
          <w:b/>
          <w:bCs/>
          <w:lang w:val="en-US"/>
        </w:rPr>
        <w:t>Date:</w:t>
      </w:r>
      <w:r w:rsidRPr="00F127FF">
        <w:rPr>
          <w:rFonts w:ascii="Times New Roman" w:hAnsi="Times New Roman" w:cs="Times New Roman"/>
          <w:lang w:val="en-US"/>
        </w:rPr>
        <w:t xml:space="preserve"> _____________________</w:t>
      </w:r>
    </w:p>
    <w:p w14:paraId="1CA272EA" w14:textId="3428E96E" w:rsidR="00F50D26" w:rsidRPr="00F127FF" w:rsidRDefault="00F50D26" w:rsidP="00F127FF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lang w:val="en-US"/>
        </w:rPr>
      </w:pPr>
      <w:r w:rsidRPr="00F127FF">
        <w:rPr>
          <w:rFonts w:ascii="Times New Roman" w:hAnsi="Times New Roman" w:cs="Times New Roman"/>
          <w:lang w:val="en-US"/>
        </w:rPr>
        <w:t xml:space="preserve">All positions require </w:t>
      </w:r>
      <w:r w:rsidRPr="00F127FF">
        <w:rPr>
          <w:rFonts w:ascii="Times New Roman" w:hAnsi="Times New Roman" w:cs="Times New Roman"/>
          <w:b/>
          <w:bCs/>
          <w:u w:val="single"/>
          <w:lang w:val="en-US"/>
        </w:rPr>
        <w:t>20</w:t>
      </w:r>
      <w:r w:rsidRPr="00F127FF">
        <w:rPr>
          <w:rFonts w:ascii="Times New Roman" w:hAnsi="Times New Roman" w:cs="Times New Roman"/>
          <w:lang w:val="en-US"/>
        </w:rPr>
        <w:t xml:space="preserve"> nominations</w:t>
      </w:r>
      <w:r w:rsidR="00F127FF">
        <w:rPr>
          <w:rFonts w:ascii="Times New Roman" w:hAnsi="Times New Roman" w:cs="Times New Roman"/>
          <w:lang w:val="en-US"/>
        </w:rPr>
        <w:t>/signature</w:t>
      </w:r>
      <w:r w:rsidR="002A4A4F">
        <w:rPr>
          <w:rFonts w:ascii="Times New Roman" w:hAnsi="Times New Roman" w:cs="Times New Roman"/>
          <w:lang w:val="en-US"/>
        </w:rPr>
        <w:t xml:space="preserve">s </w:t>
      </w:r>
      <w:r w:rsidR="002A4A4F" w:rsidRPr="002A4A4F">
        <w:rPr>
          <w:rFonts w:ascii="Times New Roman" w:hAnsi="Times New Roman" w:cs="Times New Roman"/>
          <w:lang w:val="en-US"/>
        </w:rPr>
        <w:t>except ‘President’, which requires 40 nominations</w:t>
      </w:r>
      <w:r w:rsidR="00F127FF">
        <w:rPr>
          <w:rFonts w:ascii="Times New Roman" w:hAnsi="Times New Roman" w:cs="Times New Roman"/>
          <w:lang w:val="en-US"/>
        </w:rPr>
        <w:t xml:space="preserve">. </w:t>
      </w:r>
    </w:p>
    <w:p w14:paraId="282D6D2A" w14:textId="642F81EB" w:rsidR="00AC01C6" w:rsidRPr="00F127FF" w:rsidRDefault="00F127FF" w:rsidP="00F127FF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5"/>
          <w:szCs w:val="25"/>
          <w:lang w:val="en-US"/>
        </w:rPr>
      </w:pPr>
      <w:r w:rsidRPr="00F127FF">
        <w:rPr>
          <w:rFonts w:ascii="Times New Roman" w:hAnsi="Times New Roman" w:cs="Times New Roman"/>
          <w:sz w:val="25"/>
          <w:szCs w:val="25"/>
          <w:lang w:val="en-US"/>
        </w:rPr>
        <w:t xml:space="preserve">Only current graduate students can sign nominations. </w:t>
      </w:r>
      <w:r w:rsidR="00F50D26" w:rsidRPr="00F127FF">
        <w:rPr>
          <w:rFonts w:ascii="Times New Roman" w:hAnsi="Times New Roman" w:cs="Times New Roman"/>
          <w:sz w:val="25"/>
          <w:szCs w:val="25"/>
          <w:lang w:val="en-US"/>
        </w:rPr>
        <w:t xml:space="preserve">Please send your completed form by </w:t>
      </w:r>
      <w:r w:rsidR="002A4A4F">
        <w:rPr>
          <w:rFonts w:ascii="Times New Roman" w:hAnsi="Times New Roman" w:cs="Times New Roman"/>
          <w:b/>
          <w:bCs/>
          <w:sz w:val="25"/>
          <w:szCs w:val="25"/>
          <w:u w:val="single"/>
          <w:lang w:val="en-US"/>
        </w:rPr>
        <w:t xml:space="preserve">May </w:t>
      </w:r>
      <w:r w:rsidR="00D0576B">
        <w:rPr>
          <w:rFonts w:ascii="Times New Roman" w:hAnsi="Times New Roman" w:cs="Times New Roman"/>
          <w:b/>
          <w:bCs/>
          <w:sz w:val="25"/>
          <w:szCs w:val="25"/>
          <w:u w:val="single"/>
          <w:lang w:val="en-US"/>
        </w:rPr>
        <w:t>9</w:t>
      </w:r>
      <w:r w:rsidR="002A4A4F" w:rsidRPr="002A4A4F">
        <w:rPr>
          <w:rFonts w:ascii="Times New Roman" w:hAnsi="Times New Roman" w:cs="Times New Roman"/>
          <w:b/>
          <w:bCs/>
          <w:sz w:val="25"/>
          <w:szCs w:val="25"/>
          <w:u w:val="single"/>
          <w:vertAlign w:val="superscript"/>
          <w:lang w:val="en-US"/>
        </w:rPr>
        <w:t>th</w:t>
      </w:r>
      <w:r w:rsidR="002A4A4F">
        <w:rPr>
          <w:rFonts w:ascii="Times New Roman" w:hAnsi="Times New Roman" w:cs="Times New Roman"/>
          <w:b/>
          <w:bCs/>
          <w:sz w:val="25"/>
          <w:szCs w:val="25"/>
          <w:u w:val="single"/>
          <w:lang w:val="en-US"/>
        </w:rPr>
        <w:t>,</w:t>
      </w:r>
      <w:r w:rsidRPr="00F127FF">
        <w:rPr>
          <w:rFonts w:ascii="Times New Roman" w:hAnsi="Times New Roman" w:cs="Times New Roman"/>
          <w:b/>
          <w:bCs/>
          <w:sz w:val="25"/>
          <w:szCs w:val="25"/>
          <w:u w:val="single"/>
          <w:lang w:val="en-US"/>
        </w:rPr>
        <w:t xml:space="preserve"> 202</w:t>
      </w:r>
      <w:r w:rsidR="002A4A4F">
        <w:rPr>
          <w:rFonts w:ascii="Times New Roman" w:hAnsi="Times New Roman" w:cs="Times New Roman"/>
          <w:b/>
          <w:bCs/>
          <w:sz w:val="25"/>
          <w:szCs w:val="25"/>
          <w:u w:val="single"/>
          <w:lang w:val="en-US"/>
        </w:rPr>
        <w:t>2</w:t>
      </w:r>
      <w:r w:rsidR="00190292" w:rsidRPr="00F127FF">
        <w:rPr>
          <w:rFonts w:ascii="Times New Roman" w:hAnsi="Times New Roman" w:cs="Times New Roman"/>
          <w:b/>
          <w:bCs/>
          <w:sz w:val="25"/>
          <w:szCs w:val="25"/>
          <w:u w:val="single"/>
          <w:lang w:val="en-US"/>
        </w:rPr>
        <w:t xml:space="preserve"> (11:59 pm)</w:t>
      </w:r>
      <w:r w:rsidR="0061529E" w:rsidRPr="00F127FF">
        <w:rPr>
          <w:rFonts w:ascii="Times New Roman" w:hAnsi="Times New Roman" w:cs="Times New Roman"/>
          <w:sz w:val="25"/>
          <w:szCs w:val="25"/>
          <w:lang w:val="en-US"/>
        </w:rPr>
        <w:t xml:space="preserve"> </w:t>
      </w:r>
      <w:r w:rsidR="00F50D26" w:rsidRPr="00F127FF">
        <w:rPr>
          <w:rFonts w:ascii="Times New Roman" w:hAnsi="Times New Roman" w:cs="Times New Roman"/>
          <w:sz w:val="25"/>
          <w:szCs w:val="25"/>
          <w:lang w:val="en-US"/>
        </w:rPr>
        <w:t xml:space="preserve">by email to </w:t>
      </w:r>
      <w:hyperlink r:id="rId6" w:history="1">
        <w:r w:rsidR="007D791B" w:rsidRPr="009D25FD">
          <w:rPr>
            <w:rStyle w:val="Hyperlink"/>
            <w:rFonts w:ascii="Times New Roman" w:hAnsi="Times New Roman" w:cs="Times New Roman"/>
            <w:sz w:val="25"/>
            <w:szCs w:val="25"/>
            <w:lang w:val="en-US"/>
          </w:rPr>
          <w:t>mcgss-vp.pgss@mail.mcgill.ca</w:t>
        </w:r>
      </w:hyperlink>
      <w:r w:rsidR="0061529E" w:rsidRPr="00F127FF">
        <w:rPr>
          <w:rFonts w:ascii="Times New Roman" w:hAnsi="Times New Roman" w:cs="Times New Roman"/>
          <w:sz w:val="25"/>
          <w:szCs w:val="25"/>
          <w:lang w:val="en-US"/>
        </w:rPr>
        <w:t xml:space="preserve"> </w:t>
      </w:r>
    </w:p>
    <w:sectPr w:rsidR="00AC01C6" w:rsidRPr="00F127FF" w:rsidSect="00A415C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851" w:right="1134" w:bottom="85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01E96E" w14:textId="77777777" w:rsidR="008B6688" w:rsidRDefault="008B6688" w:rsidP="00040BF0">
      <w:r>
        <w:separator/>
      </w:r>
    </w:p>
  </w:endnote>
  <w:endnote w:type="continuationSeparator" w:id="0">
    <w:p w14:paraId="66E5CAF5" w14:textId="77777777" w:rsidR="008B6688" w:rsidRDefault="008B6688" w:rsidP="00040B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2124A" w14:textId="77777777" w:rsidR="00040BF0" w:rsidRDefault="00040BF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BC9277" w14:textId="77777777" w:rsidR="00040BF0" w:rsidRDefault="00040BF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6CFC1" w14:textId="77777777" w:rsidR="00040BF0" w:rsidRDefault="00040B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87233A" w14:textId="77777777" w:rsidR="008B6688" w:rsidRDefault="008B6688" w:rsidP="00040BF0">
      <w:r>
        <w:separator/>
      </w:r>
    </w:p>
  </w:footnote>
  <w:footnote w:type="continuationSeparator" w:id="0">
    <w:p w14:paraId="0AB04484" w14:textId="77777777" w:rsidR="008B6688" w:rsidRDefault="008B6688" w:rsidP="00040B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4B236C" w14:textId="77ADC33E" w:rsidR="00040BF0" w:rsidRDefault="0041477B">
    <w:pPr>
      <w:pStyle w:val="Header"/>
    </w:pPr>
    <w:r>
      <w:rPr>
        <w:noProof/>
      </w:rPr>
      <w:pict w14:anchorId="602810A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64275797" o:spid="_x0000_s1026" type="#_x0000_t75" style="position:absolute;margin-left:0;margin-top:0;width:498.5pt;height:151.5pt;z-index:-251657216;mso-position-horizontal:center;mso-position-horizontal-relative:margin;mso-position-vertical:center;mso-position-vertical-relative:margin" o:allowincell="f">
          <v:imagedata r:id="rId1" o:title="transparent text logo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072A43" w14:textId="7C134BCD" w:rsidR="00040BF0" w:rsidRDefault="0041477B">
    <w:pPr>
      <w:pStyle w:val="Header"/>
    </w:pPr>
    <w:r>
      <w:rPr>
        <w:noProof/>
      </w:rPr>
      <w:pict w14:anchorId="0B4FEAB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64275798" o:spid="_x0000_s1027" type="#_x0000_t75" style="position:absolute;margin-left:0;margin-top:0;width:498.5pt;height:151.5pt;z-index:-251656192;mso-position-horizontal:center;mso-position-horizontal-relative:margin;mso-position-vertical:center;mso-position-vertical-relative:margin" o:allowincell="f">
          <v:imagedata r:id="rId1" o:title="transparent text logo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FA07E5" w14:textId="280CF030" w:rsidR="00040BF0" w:rsidRDefault="0041477B">
    <w:pPr>
      <w:pStyle w:val="Header"/>
    </w:pPr>
    <w:r>
      <w:rPr>
        <w:noProof/>
      </w:rPr>
      <w:pict w14:anchorId="1367297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64275796" o:spid="_x0000_s1025" type="#_x0000_t75" style="position:absolute;margin-left:0;margin-top:0;width:498.5pt;height:151.5pt;z-index:-251658240;mso-position-horizontal:center;mso-position-horizontal-relative:margin;mso-position-vertical:center;mso-position-vertical-relative:margin" o:allowincell="f">
          <v:imagedata r:id="rId1" o:title="transparent text logo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xNDYwMDM0sTQwMzZR0lEKTi0uzszPAykwqQUACRe0NiwAAAA="/>
  </w:docVars>
  <w:rsids>
    <w:rsidRoot w:val="00F50D26"/>
    <w:rsid w:val="00003823"/>
    <w:rsid w:val="000046C1"/>
    <w:rsid w:val="0001512F"/>
    <w:rsid w:val="00022BEE"/>
    <w:rsid w:val="00032361"/>
    <w:rsid w:val="00040BF0"/>
    <w:rsid w:val="00043425"/>
    <w:rsid w:val="000437A2"/>
    <w:rsid w:val="00081FAA"/>
    <w:rsid w:val="0008738D"/>
    <w:rsid w:val="000913F9"/>
    <w:rsid w:val="000A2659"/>
    <w:rsid w:val="000C56F2"/>
    <w:rsid w:val="000F6411"/>
    <w:rsid w:val="00100582"/>
    <w:rsid w:val="00190292"/>
    <w:rsid w:val="0019552F"/>
    <w:rsid w:val="001A3406"/>
    <w:rsid w:val="001B3460"/>
    <w:rsid w:val="001C051E"/>
    <w:rsid w:val="001C0F44"/>
    <w:rsid w:val="001C5D42"/>
    <w:rsid w:val="001D048D"/>
    <w:rsid w:val="001D1798"/>
    <w:rsid w:val="001F673B"/>
    <w:rsid w:val="002105F6"/>
    <w:rsid w:val="00214CB2"/>
    <w:rsid w:val="00214CD8"/>
    <w:rsid w:val="002261F6"/>
    <w:rsid w:val="002349C3"/>
    <w:rsid w:val="00246F74"/>
    <w:rsid w:val="002669D0"/>
    <w:rsid w:val="00266FF9"/>
    <w:rsid w:val="002746A9"/>
    <w:rsid w:val="0027619F"/>
    <w:rsid w:val="0029529E"/>
    <w:rsid w:val="002A41A5"/>
    <w:rsid w:val="002A4A4F"/>
    <w:rsid w:val="002A4DD8"/>
    <w:rsid w:val="002B1385"/>
    <w:rsid w:val="002B168E"/>
    <w:rsid w:val="002C26B7"/>
    <w:rsid w:val="003015C8"/>
    <w:rsid w:val="003032C7"/>
    <w:rsid w:val="00326B5A"/>
    <w:rsid w:val="00335AB0"/>
    <w:rsid w:val="003A10E8"/>
    <w:rsid w:val="003B201B"/>
    <w:rsid w:val="003B54BF"/>
    <w:rsid w:val="003C4C0A"/>
    <w:rsid w:val="003D6D87"/>
    <w:rsid w:val="0041477B"/>
    <w:rsid w:val="004775C3"/>
    <w:rsid w:val="00482F7E"/>
    <w:rsid w:val="004A6347"/>
    <w:rsid w:val="004E45A1"/>
    <w:rsid w:val="004F2502"/>
    <w:rsid w:val="004F671D"/>
    <w:rsid w:val="004F7E7D"/>
    <w:rsid w:val="005049B1"/>
    <w:rsid w:val="00527A50"/>
    <w:rsid w:val="005443D7"/>
    <w:rsid w:val="005658D1"/>
    <w:rsid w:val="005807C4"/>
    <w:rsid w:val="005F25CE"/>
    <w:rsid w:val="005F49AE"/>
    <w:rsid w:val="00605E83"/>
    <w:rsid w:val="0061407E"/>
    <w:rsid w:val="0061529E"/>
    <w:rsid w:val="00637925"/>
    <w:rsid w:val="00653D27"/>
    <w:rsid w:val="00655062"/>
    <w:rsid w:val="00672F6E"/>
    <w:rsid w:val="0069258E"/>
    <w:rsid w:val="006A2A1A"/>
    <w:rsid w:val="006B3307"/>
    <w:rsid w:val="006C25BE"/>
    <w:rsid w:val="006D3D8B"/>
    <w:rsid w:val="006E157E"/>
    <w:rsid w:val="006E7EE0"/>
    <w:rsid w:val="006F22A7"/>
    <w:rsid w:val="006F2314"/>
    <w:rsid w:val="007041BA"/>
    <w:rsid w:val="00711E11"/>
    <w:rsid w:val="00727C4D"/>
    <w:rsid w:val="00740FA0"/>
    <w:rsid w:val="00754247"/>
    <w:rsid w:val="00756637"/>
    <w:rsid w:val="00757BFB"/>
    <w:rsid w:val="0076631C"/>
    <w:rsid w:val="00767361"/>
    <w:rsid w:val="00775A52"/>
    <w:rsid w:val="007771C9"/>
    <w:rsid w:val="007A3013"/>
    <w:rsid w:val="007A34AB"/>
    <w:rsid w:val="007B0D18"/>
    <w:rsid w:val="007D791B"/>
    <w:rsid w:val="007E0D21"/>
    <w:rsid w:val="007F05F8"/>
    <w:rsid w:val="008247B8"/>
    <w:rsid w:val="008274E3"/>
    <w:rsid w:val="00844522"/>
    <w:rsid w:val="0086161B"/>
    <w:rsid w:val="008915F8"/>
    <w:rsid w:val="00896542"/>
    <w:rsid w:val="008B007B"/>
    <w:rsid w:val="008B1AA0"/>
    <w:rsid w:val="008B6688"/>
    <w:rsid w:val="008C219C"/>
    <w:rsid w:val="008D38A7"/>
    <w:rsid w:val="009112CA"/>
    <w:rsid w:val="00912A52"/>
    <w:rsid w:val="009469A7"/>
    <w:rsid w:val="0095117D"/>
    <w:rsid w:val="0097454A"/>
    <w:rsid w:val="00982A7D"/>
    <w:rsid w:val="009854A0"/>
    <w:rsid w:val="009869FA"/>
    <w:rsid w:val="0098713F"/>
    <w:rsid w:val="009912AC"/>
    <w:rsid w:val="009928EF"/>
    <w:rsid w:val="009A1035"/>
    <w:rsid w:val="009E4229"/>
    <w:rsid w:val="009E4876"/>
    <w:rsid w:val="009F2C30"/>
    <w:rsid w:val="00A36652"/>
    <w:rsid w:val="00A415C4"/>
    <w:rsid w:val="00A50157"/>
    <w:rsid w:val="00A527B2"/>
    <w:rsid w:val="00A57E0C"/>
    <w:rsid w:val="00A738A4"/>
    <w:rsid w:val="00A77C54"/>
    <w:rsid w:val="00A82BC5"/>
    <w:rsid w:val="00A94002"/>
    <w:rsid w:val="00AA58AD"/>
    <w:rsid w:val="00AB485D"/>
    <w:rsid w:val="00AB7C12"/>
    <w:rsid w:val="00AC4B28"/>
    <w:rsid w:val="00AC7B30"/>
    <w:rsid w:val="00AE548B"/>
    <w:rsid w:val="00AF42E9"/>
    <w:rsid w:val="00B16873"/>
    <w:rsid w:val="00B45797"/>
    <w:rsid w:val="00B63640"/>
    <w:rsid w:val="00B83361"/>
    <w:rsid w:val="00BC4DFA"/>
    <w:rsid w:val="00BD2DC2"/>
    <w:rsid w:val="00BD75ED"/>
    <w:rsid w:val="00BE0E6B"/>
    <w:rsid w:val="00BE3ED6"/>
    <w:rsid w:val="00C013CA"/>
    <w:rsid w:val="00C209FB"/>
    <w:rsid w:val="00C34EDB"/>
    <w:rsid w:val="00CB24BD"/>
    <w:rsid w:val="00CB2FBC"/>
    <w:rsid w:val="00CB31F7"/>
    <w:rsid w:val="00CB594B"/>
    <w:rsid w:val="00CC20B0"/>
    <w:rsid w:val="00CD5DDA"/>
    <w:rsid w:val="00D0576B"/>
    <w:rsid w:val="00D3344D"/>
    <w:rsid w:val="00D37116"/>
    <w:rsid w:val="00D74CC7"/>
    <w:rsid w:val="00D87CB6"/>
    <w:rsid w:val="00DC252B"/>
    <w:rsid w:val="00DE412A"/>
    <w:rsid w:val="00E407B3"/>
    <w:rsid w:val="00E572A2"/>
    <w:rsid w:val="00EB6034"/>
    <w:rsid w:val="00EB7821"/>
    <w:rsid w:val="00EC5F5F"/>
    <w:rsid w:val="00F02EE3"/>
    <w:rsid w:val="00F127FF"/>
    <w:rsid w:val="00F1375B"/>
    <w:rsid w:val="00F2157B"/>
    <w:rsid w:val="00F50D26"/>
    <w:rsid w:val="00F56AD7"/>
    <w:rsid w:val="00F60D95"/>
    <w:rsid w:val="00F61584"/>
    <w:rsid w:val="00F721E7"/>
    <w:rsid w:val="00F85928"/>
    <w:rsid w:val="00F95D2A"/>
    <w:rsid w:val="00FD5C49"/>
    <w:rsid w:val="00FE0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E90ACD"/>
  <w14:defaultImageDpi w14:val="32767"/>
  <w15:chartTrackingRefBased/>
  <w15:docId w15:val="{CBA45959-B333-2F44-A5E8-128B93503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1529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61529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127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40BF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40BF0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040BF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40BF0"/>
    <w:rPr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cgss-vp.pgss@mail.mcgill.ca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68</Words>
  <Characters>958</Characters>
  <Application>Microsoft Office Word</Application>
  <DocSecurity>0</DocSecurity>
  <Lines>7</Lines>
  <Paragraphs>2</Paragraphs>
  <ScaleCrop>false</ScaleCrop>
  <Company/>
  <LinksUpToDate>false</LinksUpToDate>
  <CharactersWithSpaces>1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hilde Guglielmi</dc:creator>
  <cp:keywords/>
  <dc:description/>
  <cp:lastModifiedBy>Mohammed Antar</cp:lastModifiedBy>
  <cp:revision>13</cp:revision>
  <dcterms:created xsi:type="dcterms:W3CDTF">2022-04-29T03:38:00Z</dcterms:created>
  <dcterms:modified xsi:type="dcterms:W3CDTF">2022-05-02T20:26:00Z</dcterms:modified>
</cp:coreProperties>
</file>